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0CC6" w:rsidRPr="008A1B7B" w:rsidRDefault="009E6659" w:rsidP="009E6659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9E6659" w:rsidRPr="008A1B7B" w:rsidRDefault="008A1B7B" w:rsidP="008A1B7B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5A67CA" w:rsidRPr="002E3CF9" w:rsidRDefault="005A67CA" w:rsidP="004A30E3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نام و کد درس: </w:t>
      </w:r>
      <w:r w:rsidR="004A30E3">
        <w:rPr>
          <w:rFonts w:cs="B Nazanin" w:hint="cs"/>
          <w:sz w:val="24"/>
          <w:szCs w:val="24"/>
          <w:rtl/>
          <w:lang w:bidi="fa-IR"/>
        </w:rPr>
        <w:t>بافت شناسی</w:t>
      </w:r>
      <w:r w:rsidR="00D57086"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 w:rsidR="00623437">
        <w:rPr>
          <w:rFonts w:cs="B Nazanin" w:hint="cs"/>
          <w:sz w:val="24"/>
          <w:szCs w:val="24"/>
          <w:rtl/>
          <w:lang w:bidi="fa-IR"/>
        </w:rPr>
        <w:t>(</w:t>
      </w:r>
      <w:r w:rsidR="00436272" w:rsidRPr="00436272">
        <w:rPr>
          <w:rFonts w:cs="B Nazanin"/>
          <w:sz w:val="24"/>
          <w:szCs w:val="24"/>
          <w:rtl/>
          <w:lang w:bidi="fa-IR"/>
        </w:rPr>
        <w:t>193494</w:t>
      </w:r>
      <w:r w:rsidR="00D07F9E">
        <w:rPr>
          <w:rFonts w:cs="B Nazanin" w:hint="cs"/>
          <w:sz w:val="24"/>
          <w:szCs w:val="24"/>
          <w:rtl/>
          <w:lang w:bidi="fa-IR"/>
        </w:rPr>
        <w:t>0</w:t>
      </w:r>
      <w:r w:rsidR="004A30E3">
        <w:rPr>
          <w:rFonts w:cs="B Nazanin" w:hint="cs"/>
          <w:sz w:val="24"/>
          <w:szCs w:val="24"/>
          <w:rtl/>
          <w:lang w:bidi="fa-IR"/>
        </w:rPr>
        <w:t>2</w:t>
      </w:r>
      <w:r w:rsidR="00623437">
        <w:rPr>
          <w:rFonts w:cs="B Nazanin" w:hint="cs"/>
          <w:sz w:val="24"/>
          <w:szCs w:val="24"/>
          <w:rtl/>
          <w:lang w:bidi="fa-IR"/>
        </w:rPr>
        <w:t>)</w:t>
      </w:r>
      <w:r>
        <w:rPr>
          <w:rFonts w:cs="B Nazanin" w:hint="cs"/>
          <w:sz w:val="24"/>
          <w:szCs w:val="24"/>
          <w:rtl/>
          <w:lang w:bidi="fa-IR"/>
        </w:rPr>
        <w:t xml:space="preserve">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E324A1">
        <w:rPr>
          <w:rFonts w:cs="B Nazanin" w:hint="cs"/>
          <w:sz w:val="24"/>
          <w:szCs w:val="24"/>
          <w:rtl/>
          <w:lang w:bidi="fa-IR"/>
        </w:rPr>
        <w:t>بیولوژی تولیدمثل-</w:t>
      </w:r>
      <w:r>
        <w:rPr>
          <w:rFonts w:cs="B Nazanin" w:hint="cs"/>
          <w:sz w:val="24"/>
          <w:szCs w:val="24"/>
          <w:rtl/>
          <w:lang w:bidi="fa-IR"/>
        </w:rPr>
        <w:t xml:space="preserve">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 w:rsidR="00B813EB"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 w:rsidR="00960181">
        <w:rPr>
          <w:rFonts w:cs="B Nazanin" w:hint="cs"/>
          <w:sz w:val="24"/>
          <w:szCs w:val="24"/>
          <w:rtl/>
          <w:lang w:bidi="fa-IR"/>
        </w:rPr>
        <w:t>اول</w:t>
      </w:r>
    </w:p>
    <w:p w:rsidR="005A67CA" w:rsidRDefault="005A67CA" w:rsidP="004A30E3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 w:rsidR="00D07F9E"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</w:t>
      </w:r>
      <w:r w:rsidR="00767A5D">
        <w:rPr>
          <w:rFonts w:cs="B Nazanin" w:hint="cs"/>
          <w:sz w:val="24"/>
          <w:szCs w:val="24"/>
          <w:rtl/>
          <w:lang w:bidi="fa-IR"/>
        </w:rPr>
        <w:t>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اول 99-1398</w:t>
      </w:r>
      <w:r w:rsidR="00767A5D">
        <w:rPr>
          <w:rFonts w:cs="B Nazanin" w:hint="cs"/>
          <w:sz w:val="24"/>
          <w:szCs w:val="24"/>
          <w:rtl/>
          <w:lang w:bidi="fa-IR"/>
        </w:rPr>
        <w:t xml:space="preserve">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4A30E3">
        <w:rPr>
          <w:rFonts w:cs="B Nazanin" w:hint="cs"/>
          <w:sz w:val="24"/>
          <w:szCs w:val="24"/>
          <w:rtl/>
          <w:lang w:bidi="fa-IR"/>
        </w:rPr>
        <w:t>چهارشنبه</w:t>
      </w:r>
      <w:r w:rsidR="00767A5D">
        <w:rPr>
          <w:rFonts w:cs="B Nazanin" w:hint="cs"/>
          <w:sz w:val="24"/>
          <w:szCs w:val="24"/>
          <w:rtl/>
          <w:lang w:bidi="fa-IR"/>
        </w:rPr>
        <w:t xml:space="preserve"> </w:t>
      </w:r>
      <w:r w:rsidR="0088263E"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 w:rsidR="00D07F9E">
        <w:rPr>
          <w:rFonts w:cs="B Nazanin" w:hint="cs"/>
          <w:sz w:val="24"/>
          <w:szCs w:val="24"/>
          <w:rtl/>
          <w:lang w:bidi="fa-IR"/>
        </w:rPr>
        <w:t>10</w:t>
      </w:r>
      <w:r w:rsidR="00A43A28">
        <w:rPr>
          <w:rFonts w:cs="B Nazanin" w:hint="cs"/>
          <w:sz w:val="24"/>
          <w:szCs w:val="24"/>
          <w:rtl/>
          <w:lang w:bidi="fa-IR"/>
        </w:rPr>
        <w:t>-</w:t>
      </w:r>
      <w:r w:rsidR="00D07F9E">
        <w:rPr>
          <w:rFonts w:cs="B Nazanin" w:hint="cs"/>
          <w:sz w:val="24"/>
          <w:szCs w:val="24"/>
          <w:rtl/>
          <w:lang w:bidi="fa-IR"/>
        </w:rPr>
        <w:t>8</w:t>
      </w:r>
      <w:r w:rsidR="0088263E">
        <w:rPr>
          <w:rFonts w:cs="B Nazanin" w:hint="cs"/>
          <w:sz w:val="24"/>
          <w:szCs w:val="24"/>
          <w:rtl/>
          <w:lang w:bidi="fa-IR"/>
        </w:rPr>
        <w:t>)</w:t>
      </w:r>
    </w:p>
    <w:p w:rsidR="005A67CA" w:rsidRPr="002E3CF9" w:rsidRDefault="00E324A1" w:rsidP="00D07F9E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="005A67CA" w:rsidRPr="002E3CF9">
        <w:rPr>
          <w:rFonts w:cs="B Nazanin" w:hint="cs"/>
          <w:sz w:val="24"/>
          <w:szCs w:val="24"/>
          <w:rtl/>
          <w:lang w:bidi="fa-IR"/>
        </w:rPr>
        <w:t>/ عملی):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(</w:t>
      </w:r>
      <w:r w:rsidR="00D07F9E">
        <w:rPr>
          <w:rFonts w:cs="B Nazanin" w:hint="cs"/>
          <w:sz w:val="24"/>
          <w:szCs w:val="24"/>
          <w:rtl/>
          <w:lang w:bidi="fa-IR"/>
        </w:rPr>
        <w:t>1</w:t>
      </w:r>
      <w:r w:rsidR="00960181">
        <w:rPr>
          <w:rFonts w:cs="B Nazanin" w:hint="cs"/>
          <w:sz w:val="24"/>
          <w:szCs w:val="24"/>
          <w:rtl/>
          <w:lang w:bidi="fa-IR"/>
        </w:rPr>
        <w:t xml:space="preserve"> واحد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نظری)                         </w:t>
      </w:r>
      <w:r w:rsidR="00644178">
        <w:rPr>
          <w:rFonts w:cs="B Nazanin" w:hint="cs"/>
          <w:sz w:val="24"/>
          <w:szCs w:val="24"/>
          <w:rtl/>
          <w:lang w:bidi="fa-IR"/>
        </w:rPr>
        <w:tab/>
        <w:t xml:space="preserve">         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 دروس پیش نیاز: </w:t>
      </w:r>
      <w:r w:rsidR="00D07F9E">
        <w:rPr>
          <w:rFonts w:cs="B Nazanin" w:hint="cs"/>
          <w:sz w:val="24"/>
          <w:szCs w:val="24"/>
          <w:rtl/>
          <w:lang w:bidi="fa-IR"/>
        </w:rPr>
        <w:t>ندارد</w:t>
      </w:r>
      <w:r w:rsidR="00580EC4">
        <w:rPr>
          <w:rFonts w:cs="B Nazanin" w:hint="cs"/>
          <w:sz w:val="24"/>
          <w:szCs w:val="24"/>
          <w:rtl/>
          <w:lang w:bidi="fa-IR"/>
        </w:rPr>
        <w:t xml:space="preserve">   </w:t>
      </w:r>
      <w:r w:rsidR="00580EC4">
        <w:rPr>
          <w:rFonts w:cs="B Nazanin" w:hint="cs"/>
          <w:sz w:val="24"/>
          <w:szCs w:val="24"/>
          <w:rtl/>
          <w:lang w:bidi="fa-IR"/>
        </w:rPr>
        <w:tab/>
      </w:r>
      <w:r w:rsidR="00580EC4">
        <w:rPr>
          <w:rFonts w:cs="B Nazanin" w:hint="cs"/>
          <w:sz w:val="24"/>
          <w:szCs w:val="24"/>
          <w:rtl/>
          <w:lang w:bidi="fa-IR"/>
        </w:rPr>
        <w:tab/>
      </w:r>
      <w:r w:rsidR="00580EC4">
        <w:rPr>
          <w:rFonts w:cs="B Nazanin" w:hint="cs"/>
          <w:sz w:val="24"/>
          <w:szCs w:val="24"/>
          <w:rtl/>
          <w:lang w:bidi="fa-IR"/>
        </w:rPr>
        <w:tab/>
      </w:r>
      <w:r w:rsidR="005A67CA"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 w:rsidR="005A67CA">
        <w:rPr>
          <w:rFonts w:cs="B Nazanin" w:hint="cs"/>
          <w:sz w:val="24"/>
          <w:szCs w:val="24"/>
          <w:rtl/>
          <w:lang w:bidi="fa-IR"/>
        </w:rPr>
        <w:t>33355790</w:t>
      </w:r>
    </w:p>
    <w:p w:rsidR="009E6659" w:rsidRPr="002E3CF9" w:rsidRDefault="009E6659" w:rsidP="004A30E3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</w:t>
      </w:r>
      <w:r w:rsidR="004A30E3">
        <w:rPr>
          <w:rFonts w:cs="B Nazanin" w:hint="cs"/>
          <w:b/>
          <w:bCs/>
          <w:sz w:val="24"/>
          <w:szCs w:val="24"/>
          <w:rtl/>
          <w:lang w:bidi="fa-IR"/>
        </w:rPr>
        <w:t xml:space="preserve">دکتر سلیمانی راد- </w:t>
      </w:r>
      <w:r w:rsidR="00580EC4">
        <w:rPr>
          <w:rFonts w:cs="B Nazanin" w:hint="cs"/>
          <w:b/>
          <w:bCs/>
          <w:sz w:val="24"/>
          <w:szCs w:val="24"/>
          <w:rtl/>
          <w:lang w:bidi="fa-IR"/>
        </w:rPr>
        <w:t xml:space="preserve">دکتر </w:t>
      </w:r>
      <w:r w:rsidR="00D07F9E">
        <w:rPr>
          <w:rFonts w:cs="B Nazanin" w:hint="cs"/>
          <w:b/>
          <w:bCs/>
          <w:sz w:val="24"/>
          <w:szCs w:val="24"/>
          <w:rtl/>
          <w:lang w:bidi="fa-IR"/>
        </w:rPr>
        <w:t>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94E7C" w:rsidTr="0021179B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4333D0" w:rsidRDefault="00171BD9" w:rsidP="004A30E3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21179B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اول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</w:t>
            </w:r>
            <w:r w:rsidR="00594E7C"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>مدرس:</w:t>
            </w:r>
            <w:r w:rsidR="005A67CA"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</w:t>
            </w:r>
            <w:r w:rsidR="0021179B">
              <w:rPr>
                <w:rFonts w:hint="eastAsia"/>
                <w:rtl/>
              </w:rPr>
              <w:t xml:space="preserve"> </w:t>
            </w:r>
            <w:r w:rsidR="0021179B"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="0021179B"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4A30E3">
              <w:rPr>
                <w:rFonts w:cs="B Titr" w:hint="cs"/>
                <w:b/>
                <w:bCs/>
                <w:sz w:val="28"/>
                <w:szCs w:val="28"/>
                <w:rtl/>
              </w:rPr>
              <w:t>سلیمانی راد</w:t>
            </w:r>
          </w:p>
          <w:p w:rsidR="006B00BF" w:rsidRPr="006B00BF" w:rsidRDefault="00594E7C" w:rsidP="004A30E3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 w:rsidR="0096018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 w:rsidR="00171BD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4A30E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افت پوششی و همبند</w:t>
            </w:r>
          </w:p>
        </w:tc>
      </w:tr>
      <w:tr w:rsidR="00F95E64" w:rsidTr="0021179B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2E3CF9" w:rsidRDefault="00594E7C" w:rsidP="0021179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A63136" w:rsidTr="0021179B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A63136" w:rsidRDefault="00A63136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FC4" w:rsidRPr="00CD3033" w:rsidRDefault="00541FC4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CD3033" w:rsidP="0021179B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 w:rsidR="009027C8">
              <w:rPr>
                <w:rFonts w:cs="B Mitra" w:hint="cs"/>
                <w:rtl/>
              </w:rPr>
              <w:t xml:space="preserve"> و وایت برد</w:t>
            </w:r>
            <w:r w:rsidR="0021179B">
              <w:rPr>
                <w:rFonts w:cs="B Mitra" w:hint="cs"/>
                <w:rtl/>
              </w:rPr>
              <w:t xml:space="preserve">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FC4" w:rsidRPr="00CD3033" w:rsidRDefault="00541FC4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41FC4" w:rsidRDefault="00541FC4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21179B" w:rsidRDefault="0021179B" w:rsidP="0021179B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21179B" w:rsidRDefault="0021179B" w:rsidP="0021179B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21179B" w:rsidRPr="00CD3033" w:rsidRDefault="0021179B" w:rsidP="0021179B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Default="0021179B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21179B" w:rsidRDefault="0021179B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21179B" w:rsidRDefault="0021179B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21179B" w:rsidRPr="00CD3033" w:rsidRDefault="0021179B" w:rsidP="0021179B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44538A" w:rsidRDefault="0044538A" w:rsidP="0021179B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21179B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7A7EE1" w:rsidRDefault="002A5C5A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9E41FC" w:rsidRDefault="00881193" w:rsidP="00881193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سلول و عملکرد ارگانلهای دخیل در اعمال متابولیک سلول را بیاموزدو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بافت پوششی و همبند آشنا شود</w:t>
            </w:r>
          </w:p>
          <w:p w:rsidR="0021179B" w:rsidRDefault="0021179B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21179B" w:rsidRDefault="0021179B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21179B" w:rsidRDefault="0021179B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21179B" w:rsidRDefault="0021179B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21179B" w:rsidRDefault="0021179B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21179B" w:rsidRDefault="0021179B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21179B" w:rsidRDefault="0021179B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21179B" w:rsidRDefault="0021179B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21179B" w:rsidRPr="0021179B" w:rsidRDefault="0021179B" w:rsidP="0021179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5B5E48" w:rsidRPr="005A67CA" w:rsidRDefault="005B5E48" w:rsidP="00CD3033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</w:t>
      </w:r>
      <w:r w:rsidR="00594E7C" w:rsidRPr="005A67CA">
        <w:rPr>
          <w:rFonts w:cs="B Nazanin" w:hint="cs"/>
          <w:b/>
          <w:bCs/>
          <w:sz w:val="20"/>
          <w:szCs w:val="20"/>
          <w:rtl/>
          <w:lang w:bidi="fa-IR"/>
        </w:rPr>
        <w:t>س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ت مسئول دوره در مورد برخورد با غیبت و تاخیر دانشجو در کلاس:</w:t>
      </w:r>
      <w:r w:rsidR="00F13EDD"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گزارش به اداره آموزش</w:t>
      </w:r>
    </w:p>
    <w:p w:rsidR="004825C7" w:rsidRPr="005A67CA" w:rsidRDefault="004825C7" w:rsidP="004825C7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825C7" w:rsidRPr="005A67CA" w:rsidRDefault="004825C7" w:rsidP="004825C7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825C7" w:rsidRPr="005A67CA" w:rsidRDefault="004825C7" w:rsidP="004A30E3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4A30E3">
        <w:rPr>
          <w:rFonts w:cs="B Nazanin" w:hint="cs"/>
          <w:b/>
          <w:bCs/>
          <w:sz w:val="20"/>
          <w:szCs w:val="20"/>
          <w:rtl/>
          <w:lang w:bidi="fa-IR"/>
        </w:rPr>
        <w:t>48</w:t>
      </w:r>
      <w:r w:rsidR="0052312D">
        <w:rPr>
          <w:rFonts w:cs="B Nazanin" w:hint="cs"/>
          <w:b/>
          <w:bCs/>
          <w:sz w:val="20"/>
          <w:szCs w:val="20"/>
          <w:rtl/>
          <w:lang w:bidi="fa-IR"/>
        </w:rPr>
        <w:t>1</w:t>
      </w:r>
      <w:r w:rsidR="004203A2">
        <w:rPr>
          <w:rFonts w:cs="B Nazanin" w:hint="cs"/>
          <w:b/>
          <w:bCs/>
          <w:sz w:val="20"/>
          <w:szCs w:val="20"/>
          <w:rtl/>
          <w:lang w:bidi="fa-IR"/>
        </w:rPr>
        <w:t>/1</w:t>
      </w:r>
    </w:p>
    <w:p w:rsidR="00CF3475" w:rsidRDefault="00594E7C" w:rsidP="004825C7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 w:rsidR="00E70D7E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960181" w:rsidRPr="004203A2" w:rsidRDefault="004A30E3" w:rsidP="003332C3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4203A2" w:rsidRDefault="004A30E3" w:rsidP="004A30E3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lastRenderedPageBreak/>
        <w:t xml:space="preserve">بافت شناسی </w:t>
      </w:r>
      <w:r w:rsidR="002A7919">
        <w:rPr>
          <w:rFonts w:hint="cs"/>
          <w:sz w:val="24"/>
          <w:szCs w:val="24"/>
          <w:rtl/>
          <w:lang w:bidi="fa-IR"/>
        </w:rPr>
        <w:t>دکتر سلیمانی راد</w:t>
      </w:r>
    </w:p>
    <w:p w:rsidR="006C3B2B" w:rsidRPr="008A1B7B" w:rsidRDefault="006C3B2B" w:rsidP="006C3B2B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6C3B2B" w:rsidRPr="008A1B7B" w:rsidRDefault="006C3B2B" w:rsidP="006C3B2B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C3B2B" w:rsidRDefault="006C3B2B" w:rsidP="006C3B2B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C3B2B" w:rsidRPr="002E3CF9" w:rsidRDefault="006C3B2B" w:rsidP="006C3B2B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C3B2B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4333D0" w:rsidRDefault="006C3B2B" w:rsidP="006C3B2B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دو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سلیمانی راد</w:t>
            </w:r>
          </w:p>
          <w:p w:rsidR="006C3B2B" w:rsidRPr="006B00BF" w:rsidRDefault="006C3B2B" w:rsidP="006C3B2B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غضروف و استخوان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C3B2B" w:rsidRPr="00CD3033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881193" w:rsidP="00881193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ساختمان بافت شناسی غضروف و استخوان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را بیاموزد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Pr="0021179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C3B2B" w:rsidRPr="005A67CA" w:rsidRDefault="006C3B2B" w:rsidP="006C3B2B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C3B2B" w:rsidRPr="005A67CA" w:rsidRDefault="006C3B2B" w:rsidP="006C3B2B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C3B2B" w:rsidRPr="005A67CA" w:rsidRDefault="006C3B2B" w:rsidP="006C3B2B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C3B2B" w:rsidRPr="005A67CA" w:rsidRDefault="006C3B2B" w:rsidP="006C3B2B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481/1</w:t>
      </w:r>
    </w:p>
    <w:p w:rsidR="006C3B2B" w:rsidRDefault="006C3B2B" w:rsidP="006C3B2B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C3B2B" w:rsidRPr="004203A2" w:rsidRDefault="006C3B2B" w:rsidP="006C3B2B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C3B2B" w:rsidRDefault="006C3B2B" w:rsidP="006C3B2B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C3B2B" w:rsidRPr="008A1B7B" w:rsidRDefault="006C3B2B" w:rsidP="006C3B2B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C3B2B" w:rsidRPr="008A1B7B" w:rsidRDefault="006C3B2B" w:rsidP="006C3B2B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C3B2B" w:rsidRDefault="006C3B2B" w:rsidP="006C3B2B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C3B2B" w:rsidRPr="002E3CF9" w:rsidRDefault="006C3B2B" w:rsidP="006C3B2B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C3B2B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4333D0" w:rsidRDefault="006C3B2B" w:rsidP="006C3B2B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سو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سلیمانی راد</w:t>
            </w:r>
          </w:p>
          <w:p w:rsidR="006C3B2B" w:rsidRPr="006B00BF" w:rsidRDefault="006C3B2B" w:rsidP="006C3B2B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عضله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C3B2B" w:rsidRPr="00CD3033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A54CA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ختمان بافت شناسی  عضله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را بیاموزد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Pr="0021179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C3B2B" w:rsidRPr="005A67CA" w:rsidRDefault="006C3B2B" w:rsidP="006C3B2B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C3B2B" w:rsidRPr="005A67CA" w:rsidRDefault="006C3B2B" w:rsidP="006C3B2B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C3B2B" w:rsidRPr="005A67CA" w:rsidRDefault="006C3B2B" w:rsidP="006C3B2B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C3B2B" w:rsidRPr="005A67CA" w:rsidRDefault="006C3B2B" w:rsidP="006C3B2B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481/1</w:t>
      </w:r>
    </w:p>
    <w:p w:rsidR="006C3B2B" w:rsidRDefault="006C3B2B" w:rsidP="006C3B2B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C3B2B" w:rsidRPr="004203A2" w:rsidRDefault="006C3B2B" w:rsidP="006C3B2B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C3B2B" w:rsidRPr="004203A2" w:rsidRDefault="006C3B2B" w:rsidP="006C3B2B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C3B2B" w:rsidRPr="008A1B7B" w:rsidRDefault="006C3B2B" w:rsidP="006C3B2B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C3B2B" w:rsidRPr="008A1B7B" w:rsidRDefault="006C3B2B" w:rsidP="006C3B2B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C3B2B" w:rsidRDefault="006C3B2B" w:rsidP="006C3B2B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C3B2B" w:rsidRPr="002E3CF9" w:rsidRDefault="006C3B2B" w:rsidP="006C3B2B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C3B2B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4333D0" w:rsidRDefault="006C3B2B" w:rsidP="006C3B2B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چهار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روشنگر</w:t>
            </w:r>
          </w:p>
          <w:p w:rsidR="006C3B2B" w:rsidRPr="006B00BF" w:rsidRDefault="006C3B2B" w:rsidP="006C3B2B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عصب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C3B2B" w:rsidRPr="00CD3033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A54CA" w:rsidRDefault="006A54CA" w:rsidP="006A54CA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A54CA" w:rsidRDefault="006A54CA" w:rsidP="006A54CA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ختمان بافت شناسی  و عملکردی عصب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را بیاموزد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Pr="0021179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C3B2B" w:rsidRPr="005A67CA" w:rsidRDefault="006C3B2B" w:rsidP="006C3B2B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C3B2B" w:rsidRPr="005A67CA" w:rsidRDefault="006C3B2B" w:rsidP="006C3B2B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C3B2B" w:rsidRPr="005A67CA" w:rsidRDefault="006C3B2B" w:rsidP="006C3B2B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C3B2B" w:rsidRPr="005A67CA" w:rsidRDefault="006C3B2B" w:rsidP="006C3B2B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481/1</w:t>
      </w:r>
    </w:p>
    <w:p w:rsidR="006C3B2B" w:rsidRDefault="006C3B2B" w:rsidP="006C3B2B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C3B2B" w:rsidRPr="004203A2" w:rsidRDefault="006C3B2B" w:rsidP="006C3B2B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C3B2B" w:rsidRPr="004203A2" w:rsidRDefault="006C3B2B" w:rsidP="006C3B2B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C3B2B" w:rsidRPr="008A1B7B" w:rsidRDefault="006C3B2B" w:rsidP="006C3B2B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C3B2B" w:rsidRPr="008A1B7B" w:rsidRDefault="006C3B2B" w:rsidP="006C3B2B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C3B2B" w:rsidRDefault="006C3B2B" w:rsidP="006C3B2B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C3B2B" w:rsidRPr="002E3CF9" w:rsidRDefault="006C3B2B" w:rsidP="006C3B2B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C3B2B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4333D0" w:rsidRDefault="006C3B2B" w:rsidP="006C3B2B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پنج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روشنگر</w:t>
            </w:r>
          </w:p>
          <w:p w:rsidR="006C3B2B" w:rsidRPr="006B00BF" w:rsidRDefault="006C3B2B" w:rsidP="006C3B2B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ستگاه تناسلی زنان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C3B2B" w:rsidRPr="00CD3033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A54CA" w:rsidRDefault="006A54CA" w:rsidP="006A54CA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A54CA" w:rsidRDefault="006A54CA" w:rsidP="006A54CA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ختمان بافت شناسی  و عملکردی دستگاه تناسلی زنان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را بیاموزد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E17040" w:rsidRDefault="00E17040" w:rsidP="00E1704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Pr="0021179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C3B2B" w:rsidRPr="005A67CA" w:rsidRDefault="006C3B2B" w:rsidP="006C3B2B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C3B2B" w:rsidRPr="005A67CA" w:rsidRDefault="006C3B2B" w:rsidP="006C3B2B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C3B2B" w:rsidRPr="005A67CA" w:rsidRDefault="006C3B2B" w:rsidP="006C3B2B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C3B2B" w:rsidRPr="005A67CA" w:rsidRDefault="006C3B2B" w:rsidP="006C3B2B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481/1</w:t>
      </w:r>
    </w:p>
    <w:p w:rsidR="006C3B2B" w:rsidRDefault="006C3B2B" w:rsidP="006C3B2B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C3B2B" w:rsidRPr="004203A2" w:rsidRDefault="006C3B2B" w:rsidP="006C3B2B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C3B2B" w:rsidRPr="004203A2" w:rsidRDefault="006C3B2B" w:rsidP="006C3B2B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C3B2B" w:rsidRPr="008A1B7B" w:rsidRDefault="006C3B2B" w:rsidP="006C3B2B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C3B2B" w:rsidRPr="008A1B7B" w:rsidRDefault="006C3B2B" w:rsidP="006C3B2B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C3B2B" w:rsidRDefault="006C3B2B" w:rsidP="006C3B2B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C3B2B" w:rsidRPr="002E3CF9" w:rsidRDefault="006C3B2B" w:rsidP="006C3B2B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C3B2B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4333D0" w:rsidRDefault="006C3B2B" w:rsidP="006C3B2B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شش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روشنگر</w:t>
            </w:r>
          </w:p>
          <w:p w:rsidR="006C3B2B" w:rsidRPr="006B00BF" w:rsidRDefault="006C3B2B" w:rsidP="006C3B2B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ستگاه تناسلی زنان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C3B2B" w:rsidRPr="00CD3033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A54CA" w:rsidRDefault="006A54CA" w:rsidP="006A54CA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A54CA" w:rsidRDefault="006A54CA" w:rsidP="006A54CA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ختمان بافت شناسی  و عملکردی دستگاه تناسلی زنان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را بیاموزد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Pr="0021179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C3B2B" w:rsidRPr="005A67CA" w:rsidRDefault="006C3B2B" w:rsidP="006C3B2B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C3B2B" w:rsidRPr="005A67CA" w:rsidRDefault="006C3B2B" w:rsidP="006C3B2B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C3B2B" w:rsidRPr="005A67CA" w:rsidRDefault="006C3B2B" w:rsidP="006C3B2B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C3B2B" w:rsidRPr="005A67CA" w:rsidRDefault="006C3B2B" w:rsidP="006C3B2B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481/1</w:t>
      </w:r>
    </w:p>
    <w:p w:rsidR="006C3B2B" w:rsidRDefault="006C3B2B" w:rsidP="006C3B2B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C3B2B" w:rsidRPr="004203A2" w:rsidRDefault="006C3B2B" w:rsidP="006C3B2B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C3B2B" w:rsidRPr="004203A2" w:rsidRDefault="006C3B2B" w:rsidP="006C3B2B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C3B2B" w:rsidRPr="008A1B7B" w:rsidRDefault="006C3B2B" w:rsidP="006C3B2B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C3B2B" w:rsidRPr="008A1B7B" w:rsidRDefault="006C3B2B" w:rsidP="006C3B2B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C3B2B" w:rsidRDefault="006C3B2B" w:rsidP="006C3B2B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C3B2B" w:rsidRPr="002E3CF9" w:rsidRDefault="006C3B2B" w:rsidP="006C3B2B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C3B2B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4333D0" w:rsidRDefault="006C3B2B" w:rsidP="006C3B2B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هفت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سلیمانی راد</w:t>
            </w:r>
          </w:p>
          <w:p w:rsidR="006C3B2B" w:rsidRPr="006B00BF" w:rsidRDefault="006C3B2B" w:rsidP="006C3B2B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ستگاه تناسلی مردان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C3B2B" w:rsidRPr="00CD3033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A54CA" w:rsidRDefault="006A54CA" w:rsidP="006A54CA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A54CA" w:rsidRDefault="006A54CA" w:rsidP="005979B2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ساختمان بافت شناسی  و عملکردی دستگاه تناسلی </w:t>
            </w:r>
            <w:r w:rsidR="005979B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رد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را بیاموزد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Pr="0021179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C3B2B" w:rsidRPr="005A67CA" w:rsidRDefault="006C3B2B" w:rsidP="006C3B2B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C3B2B" w:rsidRPr="005A67CA" w:rsidRDefault="006C3B2B" w:rsidP="006C3B2B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C3B2B" w:rsidRPr="005A67CA" w:rsidRDefault="006C3B2B" w:rsidP="006C3B2B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C3B2B" w:rsidRPr="005A67CA" w:rsidRDefault="006C3B2B" w:rsidP="006C3B2B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481/1</w:t>
      </w:r>
    </w:p>
    <w:p w:rsidR="006C3B2B" w:rsidRDefault="006C3B2B" w:rsidP="006C3B2B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C3B2B" w:rsidRPr="004203A2" w:rsidRDefault="006C3B2B" w:rsidP="006C3B2B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C3B2B" w:rsidRPr="004203A2" w:rsidRDefault="006C3B2B" w:rsidP="006C3B2B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C3B2B" w:rsidRPr="008A1B7B" w:rsidRDefault="006C3B2B" w:rsidP="006C3B2B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C3B2B" w:rsidRPr="008A1B7B" w:rsidRDefault="006C3B2B" w:rsidP="006C3B2B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C3B2B" w:rsidRDefault="006C3B2B" w:rsidP="006C3B2B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C3B2B" w:rsidRPr="002E3CF9" w:rsidRDefault="006C3B2B" w:rsidP="006C3B2B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C3B2B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4333D0" w:rsidRDefault="006C3B2B" w:rsidP="00F801B4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F801B4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هشت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 w:rsidR="00F801B4">
              <w:rPr>
                <w:rFonts w:cs="B Titr" w:hint="cs"/>
                <w:b/>
                <w:bCs/>
                <w:sz w:val="28"/>
                <w:szCs w:val="28"/>
                <w:rtl/>
              </w:rPr>
              <w:t>روشنگر</w:t>
            </w:r>
          </w:p>
          <w:p w:rsidR="006C3B2B" w:rsidRPr="006B00BF" w:rsidRDefault="006C3B2B" w:rsidP="00F801B4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F801B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وست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C3B2B" w:rsidRPr="00CD3033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979B2" w:rsidRDefault="005979B2" w:rsidP="005979B2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5979B2" w:rsidRDefault="005979B2" w:rsidP="005979B2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ختمان بافت شناسی  و عملکردی پوست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را بیاموزد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Pr="0021179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C3B2B" w:rsidRPr="005A67CA" w:rsidRDefault="006C3B2B" w:rsidP="006C3B2B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C3B2B" w:rsidRPr="005A67CA" w:rsidRDefault="006C3B2B" w:rsidP="006C3B2B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C3B2B" w:rsidRPr="005A67CA" w:rsidRDefault="006C3B2B" w:rsidP="006C3B2B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C3B2B" w:rsidRPr="005A67CA" w:rsidRDefault="006C3B2B" w:rsidP="006C3B2B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481/1</w:t>
      </w:r>
    </w:p>
    <w:p w:rsidR="006C3B2B" w:rsidRDefault="006C3B2B" w:rsidP="006C3B2B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C3B2B" w:rsidRPr="004203A2" w:rsidRDefault="006C3B2B" w:rsidP="006C3B2B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C3B2B" w:rsidRPr="004203A2" w:rsidRDefault="006C3B2B" w:rsidP="006C3B2B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C3B2B" w:rsidRPr="008A1B7B" w:rsidRDefault="006C3B2B" w:rsidP="006C3B2B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C3B2B" w:rsidRPr="008A1B7B" w:rsidRDefault="006C3B2B" w:rsidP="006C3B2B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C3B2B" w:rsidRDefault="006C3B2B" w:rsidP="006C3B2B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C3B2B" w:rsidRPr="002E3CF9" w:rsidRDefault="006C3B2B" w:rsidP="006C3B2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واحد نظر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C3B2B" w:rsidRPr="002E3CF9" w:rsidRDefault="006C3B2B" w:rsidP="006C3B2B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C3B2B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4333D0" w:rsidRDefault="006C3B2B" w:rsidP="00F801B4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F801B4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ن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سلیمانی راد</w:t>
            </w:r>
          </w:p>
          <w:p w:rsidR="006C3B2B" w:rsidRPr="006B00BF" w:rsidRDefault="006C3B2B" w:rsidP="00F801B4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F801B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ستگاه گوارش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Pr="002E3CF9" w:rsidRDefault="006C3B2B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C3B2B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C3B2B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C3B2B" w:rsidRPr="00CD3033" w:rsidRDefault="006C3B2B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C3B2B" w:rsidRPr="00CD3033" w:rsidRDefault="006C3B2B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C144BD" w:rsidRDefault="00C144BD" w:rsidP="00C144BD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C144BD" w:rsidRDefault="00C144BD" w:rsidP="00C144BD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ختمان بافت شناسی  و عملکردی دستگاه گوارش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را بیاموزد</w:t>
            </w: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C3B2B" w:rsidRPr="0021179B" w:rsidRDefault="006C3B2B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C3B2B" w:rsidRPr="005A67CA" w:rsidRDefault="006C3B2B" w:rsidP="006C3B2B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C3B2B" w:rsidRPr="005A67CA" w:rsidRDefault="006C3B2B" w:rsidP="006C3B2B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C3B2B" w:rsidRPr="005A67CA" w:rsidRDefault="006C3B2B" w:rsidP="006C3B2B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C3B2B" w:rsidRPr="005A67CA" w:rsidRDefault="006C3B2B" w:rsidP="006C3B2B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481/1</w:t>
      </w:r>
    </w:p>
    <w:p w:rsidR="006C3B2B" w:rsidRDefault="006C3B2B" w:rsidP="006C3B2B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C3B2B" w:rsidRPr="004203A2" w:rsidRDefault="006C3B2B" w:rsidP="006C3B2B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C3B2B" w:rsidRDefault="006C3B2B" w:rsidP="006C3B2B">
      <w:pPr>
        <w:rPr>
          <w:sz w:val="24"/>
          <w:szCs w:val="24"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F3664" w:rsidRPr="008A1B7B" w:rsidRDefault="006F3664" w:rsidP="006F3664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F3664" w:rsidRPr="008A1B7B" w:rsidRDefault="006F3664" w:rsidP="006F3664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F3664" w:rsidRDefault="006F3664" w:rsidP="006F366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5/0 واحد عمل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F3664" w:rsidRPr="002E3CF9" w:rsidRDefault="006F3664" w:rsidP="006F366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F3664" w:rsidTr="00E21457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4333D0" w:rsidRDefault="006F3664" w:rsidP="00E21457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اول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سلیمانی راد</w:t>
            </w:r>
          </w:p>
          <w:p w:rsidR="006F3664" w:rsidRPr="006B00BF" w:rsidRDefault="006F3664" w:rsidP="00E214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بافت پوششی و همبند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F3664" w:rsidRPr="00CD3033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ساختمان میکروسکوپی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بافت پوششی و همبند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 بیاموزد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Pr="0021179B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F3664" w:rsidRPr="005A67CA" w:rsidRDefault="006F3664" w:rsidP="006F3664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F3664" w:rsidRPr="005A67CA" w:rsidRDefault="006F3664" w:rsidP="006F3664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F3664" w:rsidRPr="005A67CA" w:rsidRDefault="006F3664" w:rsidP="006F3664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F3664" w:rsidRPr="005A67CA" w:rsidRDefault="006F3664" w:rsidP="006F3664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833/0</w:t>
      </w:r>
    </w:p>
    <w:p w:rsidR="006F3664" w:rsidRDefault="006F3664" w:rsidP="006F366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F3664" w:rsidRPr="004203A2" w:rsidRDefault="006F3664" w:rsidP="006F3664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F3664" w:rsidRDefault="006F3664" w:rsidP="006F3664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F3664" w:rsidRPr="008A1B7B" w:rsidRDefault="006F3664" w:rsidP="006F3664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F3664" w:rsidRPr="008A1B7B" w:rsidRDefault="006F3664" w:rsidP="006F3664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F3664" w:rsidRDefault="006F3664" w:rsidP="006F366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5/0 واحد عمل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F3664" w:rsidRPr="002E3CF9" w:rsidRDefault="006F3664" w:rsidP="006F366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F3664" w:rsidTr="00E21457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4333D0" w:rsidRDefault="006F3664" w:rsidP="00E21457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دو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روشنگر</w:t>
            </w:r>
          </w:p>
          <w:p w:rsidR="006F3664" w:rsidRPr="006B00BF" w:rsidRDefault="006F3664" w:rsidP="00E214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عضله، عضروف، استخوان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F3664" w:rsidRPr="00CD3033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ساختمان میکروسکوپی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عضله، عضروف، استخوان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بیاموزد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Pr="0021179B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F3664" w:rsidRPr="005A67CA" w:rsidRDefault="006F3664" w:rsidP="006F3664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F3664" w:rsidRPr="005A67CA" w:rsidRDefault="006F3664" w:rsidP="006F3664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F3664" w:rsidRPr="005A67CA" w:rsidRDefault="006F3664" w:rsidP="006F3664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F3664" w:rsidRPr="005A67CA" w:rsidRDefault="006F3664" w:rsidP="006F3664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833/0</w:t>
      </w:r>
    </w:p>
    <w:p w:rsidR="006F3664" w:rsidRDefault="006F3664" w:rsidP="006F366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F3664" w:rsidRPr="004203A2" w:rsidRDefault="006F3664" w:rsidP="006F3664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F3664" w:rsidRDefault="006F3664" w:rsidP="006F3664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F3664" w:rsidRPr="008A1B7B" w:rsidRDefault="006F3664" w:rsidP="006F3664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F3664" w:rsidRPr="008A1B7B" w:rsidRDefault="006F3664" w:rsidP="006F3664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F3664" w:rsidRDefault="006F3664" w:rsidP="006F366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5/0 واحد عمل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F3664" w:rsidRPr="002E3CF9" w:rsidRDefault="006F3664" w:rsidP="006F366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F3664" w:rsidTr="00E21457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4333D0" w:rsidRDefault="006F3664" w:rsidP="00E21457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سو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سلیمانی راد</w:t>
            </w:r>
          </w:p>
          <w:p w:rsidR="006F3664" w:rsidRPr="006B00BF" w:rsidRDefault="006F3664" w:rsidP="00E214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عصب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F3664" w:rsidRPr="00CD3033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ساختمان میکروسکوپی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عصب را</w:t>
            </w:r>
            <w:r>
              <w:rPr>
                <w:rFonts w:cs="B Zar" w:hint="cs"/>
                <w:b/>
                <w:bCs/>
                <w:rtl/>
                <w:lang w:bidi="fa-IR"/>
              </w:rPr>
              <w:t>بیاموزد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Pr="0021179B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F3664" w:rsidRPr="005A67CA" w:rsidRDefault="006F3664" w:rsidP="006F3664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F3664" w:rsidRPr="005A67CA" w:rsidRDefault="006F3664" w:rsidP="006F3664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F3664" w:rsidRPr="005A67CA" w:rsidRDefault="006F3664" w:rsidP="006F3664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F3664" w:rsidRPr="005A67CA" w:rsidRDefault="006F3664" w:rsidP="006F3664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833/0</w:t>
      </w:r>
    </w:p>
    <w:p w:rsidR="006F3664" w:rsidRDefault="006F3664" w:rsidP="006F366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F3664" w:rsidRPr="004203A2" w:rsidRDefault="006F3664" w:rsidP="006F3664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F3664" w:rsidRDefault="006F3664" w:rsidP="006F3664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F3664" w:rsidRPr="008A1B7B" w:rsidRDefault="006F3664" w:rsidP="006F3664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F3664" w:rsidRPr="008A1B7B" w:rsidRDefault="006F3664" w:rsidP="006F3664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F3664" w:rsidRDefault="006F3664" w:rsidP="006F366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5/0 واحد عمل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F3664" w:rsidRPr="002E3CF9" w:rsidRDefault="006F3664" w:rsidP="006F366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F3664" w:rsidTr="00E21457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4333D0" w:rsidRDefault="006F3664" w:rsidP="00E21457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چهار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روشنگر</w:t>
            </w:r>
          </w:p>
          <w:p w:rsidR="006F3664" w:rsidRPr="006B00BF" w:rsidRDefault="006F3664" w:rsidP="00E214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ستگاه تناسلی زنان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F3664" w:rsidRPr="00CD3033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ساختمان میکروسکوپی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ستگاه تناسلی زنان را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بیاموزدقسمت اول 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Pr="0021179B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F3664" w:rsidRPr="005A67CA" w:rsidRDefault="006F3664" w:rsidP="006F3664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F3664" w:rsidRPr="005A67CA" w:rsidRDefault="006F3664" w:rsidP="006F3664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F3664" w:rsidRPr="005A67CA" w:rsidRDefault="006F3664" w:rsidP="006F3664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F3664" w:rsidRPr="005A67CA" w:rsidRDefault="006F3664" w:rsidP="006F3664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833/0</w:t>
      </w:r>
    </w:p>
    <w:p w:rsidR="006F3664" w:rsidRDefault="006F3664" w:rsidP="006F366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F3664" w:rsidRPr="004203A2" w:rsidRDefault="006F3664" w:rsidP="006F3664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F3664" w:rsidRDefault="006F3664" w:rsidP="006F3664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F3664" w:rsidRPr="008A1B7B" w:rsidRDefault="006F3664" w:rsidP="006F3664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F3664" w:rsidRPr="008A1B7B" w:rsidRDefault="006F3664" w:rsidP="006F3664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F3664" w:rsidRDefault="006F3664" w:rsidP="006F366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5/0 واحد عمل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F3664" w:rsidRPr="002E3CF9" w:rsidRDefault="006F3664" w:rsidP="006F366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F3664" w:rsidTr="00E21457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4333D0" w:rsidRDefault="006F3664" w:rsidP="00E21457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پنج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روشنگر</w:t>
            </w:r>
          </w:p>
          <w:p w:rsidR="006F3664" w:rsidRPr="006B00BF" w:rsidRDefault="006F3664" w:rsidP="00E214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دستگاه تناسلی زنان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F3664" w:rsidRPr="00CD3033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ساختمان میکروسکوپی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ستگاه تناسلی زنان را</w:t>
            </w:r>
            <w:r>
              <w:rPr>
                <w:rFonts w:cs="B Zar" w:hint="cs"/>
                <w:b/>
                <w:bCs/>
                <w:rtl/>
                <w:lang w:bidi="fa-IR"/>
              </w:rPr>
              <w:t>بیاموزد قسمت دوم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Pr="0021179B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F3664" w:rsidRPr="005A67CA" w:rsidRDefault="006F3664" w:rsidP="006F3664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F3664" w:rsidRPr="005A67CA" w:rsidRDefault="006F3664" w:rsidP="006F3664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F3664" w:rsidRPr="005A67CA" w:rsidRDefault="006F3664" w:rsidP="006F3664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F3664" w:rsidRPr="005A67CA" w:rsidRDefault="006F3664" w:rsidP="006F3664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833/0</w:t>
      </w:r>
    </w:p>
    <w:p w:rsidR="006F3664" w:rsidRDefault="006F3664" w:rsidP="006F366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F3664" w:rsidRPr="004203A2" w:rsidRDefault="006F3664" w:rsidP="006F3664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F3664" w:rsidRDefault="006F3664" w:rsidP="006F3664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F3664" w:rsidRPr="008A1B7B" w:rsidRDefault="006F3664" w:rsidP="006F3664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F3664" w:rsidRPr="008A1B7B" w:rsidRDefault="006F3664" w:rsidP="006F3664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F3664" w:rsidRDefault="006F3664" w:rsidP="006F366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5/0 واحد عمل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F3664" w:rsidRPr="002E3CF9" w:rsidRDefault="006F3664" w:rsidP="006F366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F3664" w:rsidTr="00E21457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4333D0" w:rsidRDefault="006F3664" w:rsidP="00E21457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شش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سلیمانی راد</w:t>
            </w:r>
          </w:p>
          <w:p w:rsidR="006F3664" w:rsidRPr="006B00BF" w:rsidRDefault="006F3664" w:rsidP="00E214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دستگاه تناسلی مردان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F3664" w:rsidRPr="00CD3033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ساختمان میکروسکوپی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ستگاه تناسلی مردان را</w:t>
            </w:r>
            <w:r>
              <w:rPr>
                <w:rFonts w:cs="B Zar" w:hint="cs"/>
                <w:b/>
                <w:bCs/>
                <w:rtl/>
                <w:lang w:bidi="fa-IR"/>
              </w:rPr>
              <w:t>بیاموزد قسمت اول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Pr="0021179B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F3664" w:rsidRPr="005A67CA" w:rsidRDefault="006F3664" w:rsidP="006F3664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F3664" w:rsidRPr="005A67CA" w:rsidRDefault="006F3664" w:rsidP="006F3664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F3664" w:rsidRPr="005A67CA" w:rsidRDefault="006F3664" w:rsidP="006F3664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F3664" w:rsidRPr="005A67CA" w:rsidRDefault="006F3664" w:rsidP="006F3664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833/0</w:t>
      </w:r>
    </w:p>
    <w:p w:rsidR="006F3664" w:rsidRDefault="006F3664" w:rsidP="006F366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F3664" w:rsidRPr="004203A2" w:rsidRDefault="006F3664" w:rsidP="006F3664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F3664" w:rsidRDefault="006F3664" w:rsidP="006F3664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F3664" w:rsidRPr="008A1B7B" w:rsidRDefault="006F3664" w:rsidP="006F3664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F3664" w:rsidRPr="008A1B7B" w:rsidRDefault="006F3664" w:rsidP="006F3664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F3664" w:rsidRDefault="006F3664" w:rsidP="006F366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5/0 واحد عمل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F3664" w:rsidRPr="002E3CF9" w:rsidRDefault="006F3664" w:rsidP="006F366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F3664" w:rsidTr="00E21457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4333D0" w:rsidRDefault="006F3664" w:rsidP="00E21457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هفت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روشنگر</w:t>
            </w:r>
          </w:p>
          <w:p w:rsidR="006F3664" w:rsidRPr="006B00BF" w:rsidRDefault="006F3664" w:rsidP="00E214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بافت پوست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F3664" w:rsidRPr="00CD3033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ساختمان میکروسکوپی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ستگاه تناسلی مردان را</w:t>
            </w:r>
            <w:r>
              <w:rPr>
                <w:rFonts w:cs="B Zar" w:hint="cs"/>
                <w:b/>
                <w:bCs/>
                <w:rtl/>
                <w:lang w:bidi="fa-IR"/>
              </w:rPr>
              <w:t>بیاموزد قسمت دوم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Pr="0021179B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F3664" w:rsidRPr="005A67CA" w:rsidRDefault="006F3664" w:rsidP="006F3664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F3664" w:rsidRPr="005A67CA" w:rsidRDefault="006F3664" w:rsidP="006F3664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F3664" w:rsidRPr="005A67CA" w:rsidRDefault="006F3664" w:rsidP="006F3664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F3664" w:rsidRPr="005A67CA" w:rsidRDefault="006F3664" w:rsidP="006F3664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833/0</w:t>
      </w:r>
    </w:p>
    <w:p w:rsidR="006F3664" w:rsidRDefault="006F3664" w:rsidP="006F366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F3664" w:rsidRPr="004203A2" w:rsidRDefault="006F3664" w:rsidP="006F3664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F3664" w:rsidRDefault="006F3664" w:rsidP="006F3664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F3664" w:rsidRPr="008A1B7B" w:rsidRDefault="006F3664" w:rsidP="006F3664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6F3664" w:rsidRPr="008A1B7B" w:rsidRDefault="006F3664" w:rsidP="006F3664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افت شناس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</w:t>
      </w:r>
      <w:r>
        <w:rPr>
          <w:rFonts w:cs="B Nazanin" w:hint="cs"/>
          <w:sz w:val="24"/>
          <w:szCs w:val="24"/>
          <w:rtl/>
          <w:lang w:bidi="fa-IR"/>
        </w:rPr>
        <w:t xml:space="preserve">02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اول</w:t>
      </w:r>
    </w:p>
    <w:p w:rsidR="006F3664" w:rsidRDefault="006F3664" w:rsidP="006F366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حل برگزاری</w:t>
      </w:r>
      <w:r>
        <w:rPr>
          <w:rFonts w:cs="B Nazanin" w:hint="cs"/>
          <w:sz w:val="24"/>
          <w:szCs w:val="24"/>
          <w:rtl/>
          <w:lang w:bidi="fa-IR"/>
        </w:rPr>
        <w:t>: دانشکده علوم نوین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0-8)</w:t>
      </w:r>
    </w:p>
    <w:p w:rsidR="006F3664" w:rsidRPr="002E3CF9" w:rsidRDefault="006F3664" w:rsidP="006F366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5/0 واحد عملی)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ندارد   </w:t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F3664" w:rsidRPr="002E3CF9" w:rsidRDefault="006F3664" w:rsidP="006F366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دکتر سلیمانی راد- دکتر روشنگر</w:t>
      </w:r>
    </w:p>
    <w:tbl>
      <w:tblPr>
        <w:tblStyle w:val="TableGrid"/>
        <w:tblpPr w:leftFromText="180" w:rightFromText="180" w:vertAnchor="text" w:horzAnchor="margin" w:tblpXSpec="center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F3664" w:rsidTr="00E21457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4333D0" w:rsidRDefault="006F3664" w:rsidP="00E21457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هشت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</w:t>
            </w:r>
            <w:r>
              <w:rPr>
                <w:rFonts w:hint="eastAsia"/>
                <w:rtl/>
              </w:rPr>
              <w:t xml:space="preserve"> </w:t>
            </w:r>
            <w:r w:rsidRPr="0021179B">
              <w:rPr>
                <w:rFonts w:cs="B Titr" w:hint="eastAsia"/>
                <w:b/>
                <w:bCs/>
                <w:sz w:val="28"/>
                <w:szCs w:val="28"/>
                <w:rtl/>
              </w:rPr>
              <w:t>دکتر</w:t>
            </w:r>
            <w:r w:rsidRPr="0021179B">
              <w:rPr>
                <w:rFonts w:cs="B Titr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سلیمانی راد</w:t>
            </w:r>
          </w:p>
          <w:p w:rsidR="006F3664" w:rsidRPr="006B00BF" w:rsidRDefault="006F3664" w:rsidP="00E214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آشنایی ب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ستگاه گوارش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Pr="002E3CF9" w:rsidRDefault="006F3664" w:rsidP="00E21457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F3664" w:rsidTr="00E2145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 و ویدیو پروژکتور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شرکت در کلاس</w:t>
            </w:r>
          </w:p>
          <w:p w:rsidR="006F3664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نظرات</w:t>
            </w:r>
          </w:p>
          <w:p w:rsidR="006F3664" w:rsidRPr="00CD3033" w:rsidRDefault="006F3664" w:rsidP="00E21457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بحث و سوال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ارائه درس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بیان تجربیات</w:t>
            </w:r>
          </w:p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مدیریت بحث کلاسی</w:t>
            </w: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ارائه آخرین دستاوردهای علم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F3664" w:rsidRPr="00CD3033" w:rsidRDefault="006F3664" w:rsidP="00E21457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ساختمان میکروسکوپی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ستگاه گوارش را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بیاموزد </w:t>
            </w: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6F3664" w:rsidRPr="0021179B" w:rsidRDefault="006F3664" w:rsidP="00E21457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F3664" w:rsidRPr="005A67CA" w:rsidRDefault="006F3664" w:rsidP="006F3664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F3664" w:rsidRPr="005A67CA" w:rsidRDefault="006F3664" w:rsidP="006F3664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F3664" w:rsidRPr="005A67CA" w:rsidRDefault="006F3664" w:rsidP="006F3664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F3664" w:rsidRPr="005A67CA" w:rsidRDefault="006F3664" w:rsidP="006F3664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833/0</w:t>
      </w:r>
    </w:p>
    <w:p w:rsidR="006F3664" w:rsidRDefault="006F3664" w:rsidP="006F366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F3664" w:rsidRPr="004203A2" w:rsidRDefault="006F3664" w:rsidP="006F3664">
      <w:pPr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Bloom Histology, The latest edition</w:t>
      </w:r>
    </w:p>
    <w:p w:rsidR="006F3664" w:rsidRDefault="006F3664" w:rsidP="006F3664">
      <w:pPr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  <w:lang w:bidi="fa-IR"/>
        </w:rPr>
        <w:t>بافت شناسی دکتر سلیمانی راد</w:t>
      </w:r>
    </w:p>
    <w:p w:rsidR="006F3664" w:rsidRPr="004203A2" w:rsidRDefault="006F3664" w:rsidP="006C3B2B">
      <w:pPr>
        <w:rPr>
          <w:sz w:val="24"/>
          <w:szCs w:val="24"/>
          <w:rtl/>
          <w:lang w:bidi="fa-IR"/>
        </w:rPr>
      </w:pPr>
      <w:bookmarkStart w:id="0" w:name="_GoBack"/>
      <w:bookmarkEnd w:id="0"/>
    </w:p>
    <w:sectPr w:rsidR="006F3664" w:rsidRPr="004203A2" w:rsidSect="002E3CF9">
      <w:footerReference w:type="default" r:id="rId8"/>
      <w:pgSz w:w="15840" w:h="12240" w:orient="landscape"/>
      <w:pgMar w:top="567" w:right="1440" w:bottom="27" w:left="1440" w:header="708" w:footer="708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44CA" w:rsidRDefault="007044CA" w:rsidP="00CF3475">
      <w:pPr>
        <w:spacing w:after="0" w:line="240" w:lineRule="auto"/>
      </w:pPr>
      <w:r>
        <w:separator/>
      </w:r>
    </w:p>
  </w:endnote>
  <w:endnote w:type="continuationSeparator" w:id="0">
    <w:p w:rsidR="007044CA" w:rsidRDefault="007044CA" w:rsidP="00CF3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17474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343EE" w:rsidRDefault="00B343E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3664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:rsidR="00B343EE" w:rsidRDefault="00B343E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44CA" w:rsidRDefault="007044CA" w:rsidP="00CF3475">
      <w:pPr>
        <w:spacing w:after="0" w:line="240" w:lineRule="auto"/>
      </w:pPr>
      <w:r>
        <w:separator/>
      </w:r>
    </w:p>
  </w:footnote>
  <w:footnote w:type="continuationSeparator" w:id="0">
    <w:p w:rsidR="007044CA" w:rsidRDefault="007044CA" w:rsidP="00CF34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FB606F"/>
    <w:multiLevelType w:val="hybridMultilevel"/>
    <w:tmpl w:val="5B9E2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60752B"/>
    <w:multiLevelType w:val="hybridMultilevel"/>
    <w:tmpl w:val="87D802FE"/>
    <w:lvl w:ilvl="0" w:tplc="0409000F">
      <w:start w:val="1"/>
      <w:numFmt w:val="decimal"/>
      <w:lvlText w:val="%1."/>
      <w:lvlJc w:val="left"/>
      <w:pPr>
        <w:ind w:left="1455" w:hanging="360"/>
      </w:pPr>
    </w:lvl>
    <w:lvl w:ilvl="1" w:tplc="04090019" w:tentative="1">
      <w:start w:val="1"/>
      <w:numFmt w:val="lowerLetter"/>
      <w:lvlText w:val="%2."/>
      <w:lvlJc w:val="left"/>
      <w:pPr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2">
    <w:nsid w:val="230002B3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5710D06"/>
    <w:multiLevelType w:val="hybridMultilevel"/>
    <w:tmpl w:val="8C88CFEE"/>
    <w:lvl w:ilvl="0" w:tplc="90185E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62794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EE1986"/>
    <w:multiLevelType w:val="hybridMultilevel"/>
    <w:tmpl w:val="F476187A"/>
    <w:lvl w:ilvl="0" w:tplc="4BD21988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6">
    <w:nsid w:val="3A6752E3"/>
    <w:multiLevelType w:val="hybridMultilevel"/>
    <w:tmpl w:val="0CA210AC"/>
    <w:lvl w:ilvl="0" w:tplc="04090001">
      <w:start w:val="1"/>
      <w:numFmt w:val="bullet"/>
      <w:lvlText w:val=""/>
      <w:lvlJc w:val="left"/>
      <w:pPr>
        <w:ind w:left="12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525" w:hanging="360"/>
      </w:pPr>
      <w:rPr>
        <w:rFonts w:ascii="Wingdings" w:hAnsi="Wingdings" w:hint="default"/>
      </w:rPr>
    </w:lvl>
  </w:abstractNum>
  <w:abstractNum w:abstractNumId="7">
    <w:nsid w:val="3AF463A5"/>
    <w:multiLevelType w:val="hybridMultilevel"/>
    <w:tmpl w:val="F05A2B08"/>
    <w:lvl w:ilvl="0" w:tplc="D9DEC5C0">
      <w:start w:val="1"/>
      <w:numFmt w:val="decimal"/>
      <w:lvlText w:val="%1-"/>
      <w:lvlJc w:val="left"/>
      <w:pPr>
        <w:ind w:left="735" w:hanging="375"/>
      </w:pPr>
      <w:rPr>
        <w:rFonts w:cs="B Nazani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7F6C89"/>
    <w:multiLevelType w:val="hybridMultilevel"/>
    <w:tmpl w:val="D586FEC6"/>
    <w:lvl w:ilvl="0" w:tplc="B066B1B4">
      <w:start w:val="1"/>
      <w:numFmt w:val="decimal"/>
      <w:lvlText w:val="%1."/>
      <w:lvlJc w:val="left"/>
      <w:pPr>
        <w:ind w:left="720" w:hanging="360"/>
      </w:pPr>
      <w:rPr>
        <w:rFonts w:cs="B Zar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E52748"/>
    <w:multiLevelType w:val="hybridMultilevel"/>
    <w:tmpl w:val="5B9E2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3D62F4"/>
    <w:multiLevelType w:val="hybridMultilevel"/>
    <w:tmpl w:val="3E0E2098"/>
    <w:lvl w:ilvl="0" w:tplc="90185E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FF936D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F20802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112761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2E62EB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4674ADC"/>
    <w:multiLevelType w:val="hybridMultilevel"/>
    <w:tmpl w:val="A89281C2"/>
    <w:lvl w:ilvl="0" w:tplc="D9900366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593E7A62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E9B2F5E"/>
    <w:multiLevelType w:val="hybridMultilevel"/>
    <w:tmpl w:val="ACC24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38B0EDE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67026DD"/>
    <w:multiLevelType w:val="hybridMultilevel"/>
    <w:tmpl w:val="46442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A0D32AC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B83389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4012035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9"/>
  </w:num>
  <w:num w:numId="3">
    <w:abstractNumId w:val="17"/>
  </w:num>
  <w:num w:numId="4">
    <w:abstractNumId w:val="7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5"/>
  </w:num>
  <w:num w:numId="10">
    <w:abstractNumId w:val="8"/>
  </w:num>
  <w:num w:numId="11">
    <w:abstractNumId w:val="0"/>
  </w:num>
  <w:num w:numId="12">
    <w:abstractNumId w:val="9"/>
  </w:num>
  <w:num w:numId="13">
    <w:abstractNumId w:val="20"/>
  </w:num>
  <w:num w:numId="14">
    <w:abstractNumId w:val="3"/>
  </w:num>
  <w:num w:numId="15">
    <w:abstractNumId w:val="18"/>
  </w:num>
  <w:num w:numId="16">
    <w:abstractNumId w:val="12"/>
  </w:num>
  <w:num w:numId="17">
    <w:abstractNumId w:val="2"/>
  </w:num>
  <w:num w:numId="18">
    <w:abstractNumId w:val="21"/>
  </w:num>
  <w:num w:numId="19">
    <w:abstractNumId w:val="16"/>
  </w:num>
  <w:num w:numId="20">
    <w:abstractNumId w:val="11"/>
  </w:num>
  <w:num w:numId="21">
    <w:abstractNumId w:val="4"/>
  </w:num>
  <w:num w:numId="22">
    <w:abstractNumId w:val="13"/>
  </w:num>
  <w:num w:numId="23">
    <w:abstractNumId w:val="22"/>
  </w:num>
  <w:num w:numId="24">
    <w:abstractNumId w:val="14"/>
  </w:num>
  <w:num w:numId="25">
    <w:abstractNumId w:val="10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wNLQwMzAzMzcwtTEyUdpeDU4uLM/DyQAvNaAGwOvBgsAAAA"/>
  </w:docVars>
  <w:rsids>
    <w:rsidRoot w:val="0036628E"/>
    <w:rsid w:val="0002211D"/>
    <w:rsid w:val="000649A2"/>
    <w:rsid w:val="000665B0"/>
    <w:rsid w:val="000B3081"/>
    <w:rsid w:val="000B3B87"/>
    <w:rsid w:val="000E1589"/>
    <w:rsid w:val="000E31A3"/>
    <w:rsid w:val="000E31DF"/>
    <w:rsid w:val="000F59ED"/>
    <w:rsid w:val="001163CE"/>
    <w:rsid w:val="00141D2F"/>
    <w:rsid w:val="00150441"/>
    <w:rsid w:val="00153372"/>
    <w:rsid w:val="00171BD9"/>
    <w:rsid w:val="00174478"/>
    <w:rsid w:val="001E446D"/>
    <w:rsid w:val="001F5B48"/>
    <w:rsid w:val="002030CB"/>
    <w:rsid w:val="0021179B"/>
    <w:rsid w:val="00227D78"/>
    <w:rsid w:val="00230BAA"/>
    <w:rsid w:val="00241307"/>
    <w:rsid w:val="00241EB8"/>
    <w:rsid w:val="00296F92"/>
    <w:rsid w:val="002A5C5A"/>
    <w:rsid w:val="002A7919"/>
    <w:rsid w:val="002B425F"/>
    <w:rsid w:val="002C3765"/>
    <w:rsid w:val="002E3CF9"/>
    <w:rsid w:val="002F4CA7"/>
    <w:rsid w:val="003137C0"/>
    <w:rsid w:val="003139D8"/>
    <w:rsid w:val="003240AD"/>
    <w:rsid w:val="003332C3"/>
    <w:rsid w:val="003362B4"/>
    <w:rsid w:val="00346A66"/>
    <w:rsid w:val="00357BEE"/>
    <w:rsid w:val="0036628E"/>
    <w:rsid w:val="00366AF2"/>
    <w:rsid w:val="003725C4"/>
    <w:rsid w:val="00386E81"/>
    <w:rsid w:val="003B4111"/>
    <w:rsid w:val="003F2F65"/>
    <w:rsid w:val="00410729"/>
    <w:rsid w:val="00412571"/>
    <w:rsid w:val="004203A2"/>
    <w:rsid w:val="004333D0"/>
    <w:rsid w:val="00435C1D"/>
    <w:rsid w:val="00436272"/>
    <w:rsid w:val="0044538A"/>
    <w:rsid w:val="00480B55"/>
    <w:rsid w:val="004825C7"/>
    <w:rsid w:val="004852A6"/>
    <w:rsid w:val="00491C09"/>
    <w:rsid w:val="004A30E3"/>
    <w:rsid w:val="004B088C"/>
    <w:rsid w:val="004B6CEA"/>
    <w:rsid w:val="004B7E2D"/>
    <w:rsid w:val="004C3FDE"/>
    <w:rsid w:val="004E4B91"/>
    <w:rsid w:val="004E5C98"/>
    <w:rsid w:val="004F22CE"/>
    <w:rsid w:val="004F74ED"/>
    <w:rsid w:val="00520242"/>
    <w:rsid w:val="0052312D"/>
    <w:rsid w:val="0052511F"/>
    <w:rsid w:val="00530C5D"/>
    <w:rsid w:val="005410DF"/>
    <w:rsid w:val="00541FC4"/>
    <w:rsid w:val="0054361F"/>
    <w:rsid w:val="0057383D"/>
    <w:rsid w:val="00576645"/>
    <w:rsid w:val="00580EC4"/>
    <w:rsid w:val="00594E7C"/>
    <w:rsid w:val="005979B2"/>
    <w:rsid w:val="005A67CA"/>
    <w:rsid w:val="005B5E48"/>
    <w:rsid w:val="005C54A3"/>
    <w:rsid w:val="005C65F6"/>
    <w:rsid w:val="005D6A4E"/>
    <w:rsid w:val="005E28A4"/>
    <w:rsid w:val="0060234B"/>
    <w:rsid w:val="00623437"/>
    <w:rsid w:val="00644178"/>
    <w:rsid w:val="00650809"/>
    <w:rsid w:val="006539C3"/>
    <w:rsid w:val="00657CD6"/>
    <w:rsid w:val="006731E2"/>
    <w:rsid w:val="00691F68"/>
    <w:rsid w:val="00693CFB"/>
    <w:rsid w:val="006A54CA"/>
    <w:rsid w:val="006B00BF"/>
    <w:rsid w:val="006C2DAC"/>
    <w:rsid w:val="006C3B2B"/>
    <w:rsid w:val="006C78F4"/>
    <w:rsid w:val="006D6F62"/>
    <w:rsid w:val="006F3664"/>
    <w:rsid w:val="007044CA"/>
    <w:rsid w:val="007254F9"/>
    <w:rsid w:val="00736017"/>
    <w:rsid w:val="00750AF9"/>
    <w:rsid w:val="00761826"/>
    <w:rsid w:val="00767A5D"/>
    <w:rsid w:val="00775AE0"/>
    <w:rsid w:val="00783AE8"/>
    <w:rsid w:val="007A02D7"/>
    <w:rsid w:val="007A0CC6"/>
    <w:rsid w:val="007A5CB7"/>
    <w:rsid w:val="007A7EE1"/>
    <w:rsid w:val="007B3268"/>
    <w:rsid w:val="007B706A"/>
    <w:rsid w:val="007C3C04"/>
    <w:rsid w:val="007F3FCA"/>
    <w:rsid w:val="00810501"/>
    <w:rsid w:val="00830E9B"/>
    <w:rsid w:val="00854A5C"/>
    <w:rsid w:val="00881193"/>
    <w:rsid w:val="00881777"/>
    <w:rsid w:val="0088263E"/>
    <w:rsid w:val="0088467D"/>
    <w:rsid w:val="00886395"/>
    <w:rsid w:val="008A1B7B"/>
    <w:rsid w:val="008A650D"/>
    <w:rsid w:val="008C603D"/>
    <w:rsid w:val="008C676D"/>
    <w:rsid w:val="008E10ED"/>
    <w:rsid w:val="008E1854"/>
    <w:rsid w:val="009027C8"/>
    <w:rsid w:val="009227F5"/>
    <w:rsid w:val="009243A8"/>
    <w:rsid w:val="0094552F"/>
    <w:rsid w:val="009462E7"/>
    <w:rsid w:val="00960181"/>
    <w:rsid w:val="00962158"/>
    <w:rsid w:val="00965359"/>
    <w:rsid w:val="009C0298"/>
    <w:rsid w:val="009C7998"/>
    <w:rsid w:val="009E41FC"/>
    <w:rsid w:val="009E6659"/>
    <w:rsid w:val="009F4382"/>
    <w:rsid w:val="00A01C48"/>
    <w:rsid w:val="00A061E1"/>
    <w:rsid w:val="00A0762A"/>
    <w:rsid w:val="00A10195"/>
    <w:rsid w:val="00A12372"/>
    <w:rsid w:val="00A1479B"/>
    <w:rsid w:val="00A1745C"/>
    <w:rsid w:val="00A41713"/>
    <w:rsid w:val="00A43A28"/>
    <w:rsid w:val="00A61E97"/>
    <w:rsid w:val="00A63136"/>
    <w:rsid w:val="00AA3AEB"/>
    <w:rsid w:val="00AB1B46"/>
    <w:rsid w:val="00AB71B5"/>
    <w:rsid w:val="00AD33AE"/>
    <w:rsid w:val="00AE36AA"/>
    <w:rsid w:val="00AF4ECC"/>
    <w:rsid w:val="00B00020"/>
    <w:rsid w:val="00B029B8"/>
    <w:rsid w:val="00B02A85"/>
    <w:rsid w:val="00B05B55"/>
    <w:rsid w:val="00B227E1"/>
    <w:rsid w:val="00B227E9"/>
    <w:rsid w:val="00B343EE"/>
    <w:rsid w:val="00B513F4"/>
    <w:rsid w:val="00B53932"/>
    <w:rsid w:val="00B66154"/>
    <w:rsid w:val="00B75F09"/>
    <w:rsid w:val="00B760A4"/>
    <w:rsid w:val="00B77074"/>
    <w:rsid w:val="00B77F3E"/>
    <w:rsid w:val="00B813EB"/>
    <w:rsid w:val="00B87A5A"/>
    <w:rsid w:val="00BA35E4"/>
    <w:rsid w:val="00BB1643"/>
    <w:rsid w:val="00C144BD"/>
    <w:rsid w:val="00C25A6B"/>
    <w:rsid w:val="00C260A8"/>
    <w:rsid w:val="00C40782"/>
    <w:rsid w:val="00C46EAB"/>
    <w:rsid w:val="00C47784"/>
    <w:rsid w:val="00C637C5"/>
    <w:rsid w:val="00C67CDC"/>
    <w:rsid w:val="00C70229"/>
    <w:rsid w:val="00C94600"/>
    <w:rsid w:val="00CB701D"/>
    <w:rsid w:val="00CC69C1"/>
    <w:rsid w:val="00CD3033"/>
    <w:rsid w:val="00CF3475"/>
    <w:rsid w:val="00D07F9E"/>
    <w:rsid w:val="00D466AE"/>
    <w:rsid w:val="00D57086"/>
    <w:rsid w:val="00D57A4D"/>
    <w:rsid w:val="00D96EE0"/>
    <w:rsid w:val="00DA018F"/>
    <w:rsid w:val="00DA5DDF"/>
    <w:rsid w:val="00DB5859"/>
    <w:rsid w:val="00DE51A7"/>
    <w:rsid w:val="00DF5356"/>
    <w:rsid w:val="00E14860"/>
    <w:rsid w:val="00E17040"/>
    <w:rsid w:val="00E311B6"/>
    <w:rsid w:val="00E324A1"/>
    <w:rsid w:val="00E66D9A"/>
    <w:rsid w:val="00E70D7E"/>
    <w:rsid w:val="00E728CF"/>
    <w:rsid w:val="00E9548E"/>
    <w:rsid w:val="00EB681E"/>
    <w:rsid w:val="00ED0146"/>
    <w:rsid w:val="00ED1E87"/>
    <w:rsid w:val="00EE2715"/>
    <w:rsid w:val="00F01269"/>
    <w:rsid w:val="00F13EDD"/>
    <w:rsid w:val="00F33A97"/>
    <w:rsid w:val="00F42DC8"/>
    <w:rsid w:val="00F44B74"/>
    <w:rsid w:val="00F46BBA"/>
    <w:rsid w:val="00F64F05"/>
    <w:rsid w:val="00F74311"/>
    <w:rsid w:val="00F7446C"/>
    <w:rsid w:val="00F801B4"/>
    <w:rsid w:val="00F80463"/>
    <w:rsid w:val="00F86B59"/>
    <w:rsid w:val="00F95E64"/>
    <w:rsid w:val="00FA0B10"/>
    <w:rsid w:val="00FB3489"/>
    <w:rsid w:val="00FB69C4"/>
    <w:rsid w:val="00FF2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8FB912E-B633-4B00-AF64-352C1614E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3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28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475"/>
  </w:style>
  <w:style w:type="paragraph" w:styleId="Footer">
    <w:name w:val="footer"/>
    <w:basedOn w:val="Normal"/>
    <w:link w:val="Foot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475"/>
  </w:style>
  <w:style w:type="paragraph" w:styleId="BalloonText">
    <w:name w:val="Balloon Text"/>
    <w:basedOn w:val="Normal"/>
    <w:link w:val="BalloonTextChar"/>
    <w:uiPriority w:val="99"/>
    <w:semiHidden/>
    <w:unhideWhenUsed/>
    <w:rsid w:val="00E31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1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54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8D1E01-3BC5-4E61-AF61-85721263D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8</Pages>
  <Words>3591</Words>
  <Characters>20474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4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4</cp:revision>
  <cp:lastPrinted>2019-09-14T07:29:00Z</cp:lastPrinted>
  <dcterms:created xsi:type="dcterms:W3CDTF">2019-11-07T18:01:00Z</dcterms:created>
  <dcterms:modified xsi:type="dcterms:W3CDTF">2019-11-17T10:16:00Z</dcterms:modified>
</cp:coreProperties>
</file>